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3E9F9" w14:textId="59FC54E0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431DBF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207F3F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C36FBE">
        <w:rPr>
          <w:rFonts w:asciiTheme="majorHAnsi" w:hAnsiTheme="majorHAnsi" w:cs="Arial"/>
          <w:sz w:val="22"/>
          <w:szCs w:val="22"/>
        </w:rPr>
        <w:t>38</w:t>
      </w:r>
      <w:r w:rsidR="00A0063D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207F3F">
        <w:rPr>
          <w:rFonts w:asciiTheme="majorHAnsi" w:hAnsiTheme="majorHAnsi" w:cs="Arial"/>
          <w:sz w:val="22"/>
          <w:szCs w:val="22"/>
        </w:rPr>
        <w:t>January</w:t>
      </w:r>
      <w:r w:rsidR="00C36FBE">
        <w:rPr>
          <w:rFonts w:asciiTheme="majorHAnsi" w:hAnsiTheme="majorHAnsi" w:cs="Arial"/>
          <w:sz w:val="22"/>
          <w:szCs w:val="22"/>
        </w:rPr>
        <w:t xml:space="preserve"> 2</w:t>
      </w:r>
      <w:r w:rsidR="00D00D61">
        <w:rPr>
          <w:rFonts w:asciiTheme="majorHAnsi" w:hAnsiTheme="majorHAnsi" w:cs="Arial"/>
          <w:sz w:val="22"/>
          <w:szCs w:val="22"/>
        </w:rPr>
        <w:t>1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</w:t>
      </w:r>
      <w:r w:rsidR="00207F3F">
        <w:rPr>
          <w:rFonts w:asciiTheme="majorHAnsi" w:hAnsiTheme="majorHAnsi" w:cs="Arial"/>
          <w:sz w:val="22"/>
          <w:szCs w:val="22"/>
        </w:rPr>
        <w:t>2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4C6D63E6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Penetration tester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18137A6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841BAB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1B9E4AA5" w:rsidR="00956544" w:rsidRPr="00841BAB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841BAB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841BAB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C604535" w14:textId="22A2587C" w:rsidR="002228D3" w:rsidRPr="00841BAB" w:rsidRDefault="0022564F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Penetration Tester</w:t>
            </w:r>
          </w:p>
          <w:p w14:paraId="544BC8B0" w14:textId="0614E8B0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O*NET-SOC CODE:  15-</w:t>
            </w:r>
            <w:r w:rsidR="0022564F" w:rsidRPr="00841BAB">
              <w:rPr>
                <w:rFonts w:asciiTheme="majorHAnsi" w:hAnsiTheme="majorHAnsi" w:cs="Arial"/>
                <w:bCs/>
                <w:sz w:val="22"/>
                <w:szCs w:val="22"/>
              </w:rPr>
              <w:t>12</w:t>
            </w:r>
            <w:r w:rsidR="00207F3F">
              <w:rPr>
                <w:rFonts w:asciiTheme="majorHAnsi" w:hAnsiTheme="majorHAnsi" w:cs="Arial"/>
                <w:bCs/>
                <w:sz w:val="22"/>
                <w:szCs w:val="22"/>
              </w:rPr>
              <w:t>99.04</w:t>
            </w:r>
          </w:p>
          <w:p w14:paraId="5260F0FA" w14:textId="51347E78" w:rsidR="002228D3" w:rsidRPr="00841BAB" w:rsidRDefault="002228D3" w:rsidP="002228D3">
            <w:pPr>
              <w:widowControl/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RAPIDS Code:  </w:t>
            </w:r>
            <w:r w:rsidR="00C36FBE">
              <w:rPr>
                <w:rFonts w:asciiTheme="majorHAnsi" w:hAnsiTheme="majorHAnsi" w:cs="Arial"/>
                <w:sz w:val="22"/>
                <w:szCs w:val="22"/>
              </w:rPr>
              <w:t>3030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7A5ED7E2" w14:textId="44D37F79" w:rsidR="002228D3" w:rsidRPr="00841BAB" w:rsidRDefault="002228D3" w:rsidP="002228D3">
            <w:pPr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Type of Training:  Competency-based</w:t>
            </w:r>
          </w:p>
          <w:p w14:paraId="4C579E5E" w14:textId="55963ABD" w:rsidR="00906AF6" w:rsidRPr="00841BAB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44C53101" w:rsidR="00C07546" w:rsidRPr="00841BAB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Penetration Tester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w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as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submitted by </w:t>
            </w:r>
            <w:r w:rsidR="00107A7E">
              <w:rPr>
                <w:rFonts w:asciiTheme="majorHAnsi" w:hAnsiTheme="majorHAnsi" w:cs="Arial"/>
                <w:sz w:val="22"/>
                <w:szCs w:val="22"/>
              </w:rPr>
              <w:t>Gene Ellis,</w:t>
            </w:r>
            <w:r w:rsidR="00110C88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207F3F" w:rsidRPr="00207F3F">
              <w:rPr>
                <w:rFonts w:asciiTheme="majorHAnsi" w:hAnsiTheme="majorHAnsi" w:cs="Arial"/>
                <w:sz w:val="22"/>
                <w:szCs w:val="22"/>
              </w:rPr>
              <w:t xml:space="preserve">Consultant/SME 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on behalf of 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Safal Partners, Inc.</w:t>
            </w:r>
            <w:r w:rsidR="00931F8D" w:rsidRPr="00841BA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for an apprenticeability determination.  The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 OA Administrator approved th</w:t>
            </w:r>
            <w:r w:rsidR="0020190B">
              <w:rPr>
                <w:rFonts w:asciiTheme="majorHAnsi" w:hAnsiTheme="majorHAnsi" w:cs="Arial"/>
                <w:sz w:val="22"/>
                <w:szCs w:val="22"/>
              </w:rPr>
              <w:t>is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occupation on </w:t>
            </w:r>
            <w:r w:rsidR="00207F3F">
              <w:rPr>
                <w:rFonts w:asciiTheme="majorHAnsi" w:hAnsiTheme="majorHAnsi" w:cs="Arial"/>
                <w:sz w:val="22"/>
                <w:szCs w:val="22"/>
              </w:rPr>
              <w:t>January</w:t>
            </w:r>
            <w:r w:rsidR="00C36FBE">
              <w:rPr>
                <w:rFonts w:asciiTheme="majorHAnsi" w:hAnsiTheme="majorHAnsi" w:cs="Arial"/>
                <w:sz w:val="22"/>
                <w:szCs w:val="22"/>
              </w:rPr>
              <w:t xml:space="preserve"> 18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207F3F">
              <w:rPr>
                <w:rFonts w:asciiTheme="majorHAnsi" w:hAnsiTheme="majorHAnsi" w:cs="Arial"/>
                <w:sz w:val="22"/>
                <w:szCs w:val="22"/>
              </w:rPr>
              <w:t>2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841BAB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37848E61" w:rsidR="00C07546" w:rsidRPr="00841BAB" w:rsidRDefault="0022564F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Penetration Testers</w:t>
            </w:r>
            <w:r w:rsidR="00AF19A9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the 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69215BD2" w14:textId="7356FE8C" w:rsidR="0072205C" w:rsidRPr="00841BAB" w:rsidRDefault="00AC3BE4" w:rsidP="00841BAB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Plan implement, upgrade, or monitor security </w:t>
            </w:r>
            <w:proofErr w:type="gramStart"/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measures</w:t>
            </w:r>
            <w:r w:rsidR="00C07546"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;</w:t>
            </w:r>
            <w:proofErr w:type="gramEnd"/>
          </w:p>
          <w:p w14:paraId="147BA5D6" w14:textId="6B7027F5" w:rsidR="00B2510E" w:rsidRPr="00841BAB" w:rsidRDefault="00AC3BE4" w:rsidP="00841BAB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Assess system vulnerabilities for security risks</w:t>
            </w:r>
            <w:r w:rsidR="0072205C"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; and</w:t>
            </w:r>
          </w:p>
          <w:p w14:paraId="08408E35" w14:textId="48B9DFCF" w:rsidR="0072205C" w:rsidRPr="00841BAB" w:rsidRDefault="00AC3BE4" w:rsidP="0072205C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Respond to computer security breaches</w:t>
            </w:r>
            <w:r w:rsidR="0072205C" w:rsidRPr="00841BAB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2CA01026" w14:textId="73CB806F" w:rsidR="00841BAB" w:rsidRPr="00841BAB" w:rsidRDefault="00841BAB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5F9BDDCC" w:rsidR="00F534BF" w:rsidRPr="00841BAB" w:rsidRDefault="0022564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Penetration Tester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534BF" w:rsidRPr="00841BAB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841BAB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841BAB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841BAB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841BAB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071A7C7F" w14:textId="2911F7D8" w:rsidR="006E35B0" w:rsidRPr="00841BAB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D6DE43" w14:textId="6A7FB1B5" w:rsidR="00C07546" w:rsidRPr="00841BAB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If you have any questions please</w:t>
            </w:r>
            <w:r w:rsidR="006A6B3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contact Kirk Jefferson,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841BAB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5B32F67B" w:rsidR="00B53B20" w:rsidRPr="00841BAB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E35B0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</w:p>
          <w:p w14:paraId="65177798" w14:textId="19507B52" w:rsidR="006E35B0" w:rsidRPr="00841BAB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MON_1704009441"/>
          <w:bookmarkEnd w:id="0"/>
          <w:p w14:paraId="3F97B4CF" w14:textId="3885EB34" w:rsidR="006E35B0" w:rsidRPr="00841BAB" w:rsidRDefault="00E20C63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6961943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704273146" r:id="rId12">
                  <o:FieldCodes>\s</o:FieldCodes>
                </o:OLEObject>
              </w:object>
            </w:r>
          </w:p>
          <w:p w14:paraId="7B8FE95C" w14:textId="56DE62DF" w:rsidR="00C01761" w:rsidRPr="00841BAB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C5EA4" w14:textId="77777777" w:rsidR="00B40963" w:rsidRDefault="00B40963">
      <w:r>
        <w:separator/>
      </w:r>
    </w:p>
  </w:endnote>
  <w:endnote w:type="continuationSeparator" w:id="0">
    <w:p w14:paraId="5A873503" w14:textId="77777777" w:rsidR="00B40963" w:rsidRDefault="00B40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D6CDA" w14:textId="77777777" w:rsidR="00B40963" w:rsidRDefault="00B40963">
      <w:r>
        <w:separator/>
      </w:r>
    </w:p>
  </w:footnote>
  <w:footnote w:type="continuationSeparator" w:id="0">
    <w:p w14:paraId="392B8E69" w14:textId="77777777" w:rsidR="00B40963" w:rsidRDefault="00B40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00CD8"/>
    <w:multiLevelType w:val="hybridMultilevel"/>
    <w:tmpl w:val="FC8AD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37486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07A7E"/>
    <w:rsid w:val="00110C88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56CD7"/>
    <w:rsid w:val="00162727"/>
    <w:rsid w:val="00175179"/>
    <w:rsid w:val="00177DC8"/>
    <w:rsid w:val="00177E87"/>
    <w:rsid w:val="001817E6"/>
    <w:rsid w:val="00196925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190B"/>
    <w:rsid w:val="0020365B"/>
    <w:rsid w:val="00204BE2"/>
    <w:rsid w:val="00207F3F"/>
    <w:rsid w:val="0021476A"/>
    <w:rsid w:val="0022271B"/>
    <w:rsid w:val="002228D3"/>
    <w:rsid w:val="0022564F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A0501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1DBF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16F7B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C3C61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A6B31"/>
    <w:rsid w:val="006C2B18"/>
    <w:rsid w:val="006C41E8"/>
    <w:rsid w:val="006C4A82"/>
    <w:rsid w:val="006D2780"/>
    <w:rsid w:val="006D3594"/>
    <w:rsid w:val="006D51FE"/>
    <w:rsid w:val="006E262B"/>
    <w:rsid w:val="006E35B0"/>
    <w:rsid w:val="006E4B0C"/>
    <w:rsid w:val="0071530A"/>
    <w:rsid w:val="007179FD"/>
    <w:rsid w:val="0072205C"/>
    <w:rsid w:val="0073105F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1BA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1E9E"/>
    <w:rsid w:val="009C42C0"/>
    <w:rsid w:val="009D0951"/>
    <w:rsid w:val="009D32B3"/>
    <w:rsid w:val="009D3EE3"/>
    <w:rsid w:val="009D4041"/>
    <w:rsid w:val="009E3674"/>
    <w:rsid w:val="009E4483"/>
    <w:rsid w:val="009E4671"/>
    <w:rsid w:val="009E46C4"/>
    <w:rsid w:val="009E5B34"/>
    <w:rsid w:val="009E5F0B"/>
    <w:rsid w:val="009E5F85"/>
    <w:rsid w:val="009F0BFA"/>
    <w:rsid w:val="00A0063D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21"/>
    <w:rsid w:val="00AA28A4"/>
    <w:rsid w:val="00AA31BD"/>
    <w:rsid w:val="00AA5BC1"/>
    <w:rsid w:val="00AA5D8C"/>
    <w:rsid w:val="00AA7244"/>
    <w:rsid w:val="00AB0E00"/>
    <w:rsid w:val="00AB2219"/>
    <w:rsid w:val="00AC3923"/>
    <w:rsid w:val="00AC3BE4"/>
    <w:rsid w:val="00AC61BE"/>
    <w:rsid w:val="00AC67E0"/>
    <w:rsid w:val="00AD5EFB"/>
    <w:rsid w:val="00AE11A1"/>
    <w:rsid w:val="00AE16DB"/>
    <w:rsid w:val="00AE29A5"/>
    <w:rsid w:val="00AE60C8"/>
    <w:rsid w:val="00AE6A02"/>
    <w:rsid w:val="00AF19A9"/>
    <w:rsid w:val="00AF445A"/>
    <w:rsid w:val="00B128C1"/>
    <w:rsid w:val="00B15782"/>
    <w:rsid w:val="00B15C4C"/>
    <w:rsid w:val="00B2510E"/>
    <w:rsid w:val="00B25CED"/>
    <w:rsid w:val="00B274DE"/>
    <w:rsid w:val="00B310F4"/>
    <w:rsid w:val="00B31B41"/>
    <w:rsid w:val="00B40963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36FBE"/>
    <w:rsid w:val="00C43FE7"/>
    <w:rsid w:val="00C702F4"/>
    <w:rsid w:val="00C73221"/>
    <w:rsid w:val="00C77694"/>
    <w:rsid w:val="00C876A2"/>
    <w:rsid w:val="00C902B0"/>
    <w:rsid w:val="00C9039E"/>
    <w:rsid w:val="00C95DD6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0D61"/>
    <w:rsid w:val="00D0776E"/>
    <w:rsid w:val="00D0789D"/>
    <w:rsid w:val="00D11A1B"/>
    <w:rsid w:val="00D17557"/>
    <w:rsid w:val="00D32254"/>
    <w:rsid w:val="00D37F3C"/>
    <w:rsid w:val="00D5498B"/>
    <w:rsid w:val="00D55392"/>
    <w:rsid w:val="00D63AC3"/>
    <w:rsid w:val="00D66B6A"/>
    <w:rsid w:val="00D727CE"/>
    <w:rsid w:val="00D80785"/>
    <w:rsid w:val="00D87BB5"/>
    <w:rsid w:val="00D92CFE"/>
    <w:rsid w:val="00D93C55"/>
    <w:rsid w:val="00D95209"/>
    <w:rsid w:val="00D95F7A"/>
    <w:rsid w:val="00DA1BA2"/>
    <w:rsid w:val="00DA4356"/>
    <w:rsid w:val="00DB0F09"/>
    <w:rsid w:val="00DB0F87"/>
    <w:rsid w:val="00DB1516"/>
    <w:rsid w:val="00DD19FA"/>
    <w:rsid w:val="00DD2A5D"/>
    <w:rsid w:val="00DD3060"/>
    <w:rsid w:val="00DF5570"/>
    <w:rsid w:val="00E03EA0"/>
    <w:rsid w:val="00E07CEE"/>
    <w:rsid w:val="00E16B36"/>
    <w:rsid w:val="00E20C63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B476A"/>
    <w:rsid w:val="00ED411A"/>
    <w:rsid w:val="00ED4B89"/>
    <w:rsid w:val="00ED652E"/>
    <w:rsid w:val="00ED6B5C"/>
    <w:rsid w:val="00EE3226"/>
    <w:rsid w:val="00EE7C53"/>
    <w:rsid w:val="00EF26AA"/>
    <w:rsid w:val="00EF7846"/>
    <w:rsid w:val="00F0688F"/>
    <w:rsid w:val="00F1041C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62F6"/>
    <w:rsid w:val="00F67D30"/>
    <w:rsid w:val="00F705EE"/>
    <w:rsid w:val="00F73A7E"/>
    <w:rsid w:val="00F9688A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72205C"/>
    <w:pPr>
      <w:ind w:left="720"/>
      <w:contextualSpacing/>
    </w:pPr>
  </w:style>
  <w:style w:type="paragraph" w:styleId="Revision">
    <w:name w:val="Revision"/>
    <w:hidden/>
    <w:uiPriority w:val="99"/>
    <w:semiHidden/>
    <w:rsid w:val="00AD5EFB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FDFDF-5C06-4C31-8E5D-F3B29D13F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B77645-2DE3-4DDA-841B-B16A82925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09-09T14:14:00Z</cp:lastPrinted>
  <dcterms:created xsi:type="dcterms:W3CDTF">2022-01-21T13:07:00Z</dcterms:created>
  <dcterms:modified xsi:type="dcterms:W3CDTF">2022-01-2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